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DCCFB" w14:textId="77777777" w:rsidR="00942470" w:rsidRPr="00942470" w:rsidRDefault="00942470" w:rsidP="00942470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 xml:space="preserve">get acquainted with self joins (joining the same </w:t>
      </w:r>
      <w:proofErr w:type="spellStart"/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datasource</w:t>
      </w:r>
      <w:proofErr w:type="spellEnd"/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 xml:space="preserve"> to itself)</w:t>
      </w:r>
    </w:p>
    <w:p w14:paraId="39DD8CBB" w14:textId="77777777" w:rsidR="00942470" w:rsidRPr="00942470" w:rsidRDefault="00942470" w:rsidP="00942470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join the Superstore data to itself based on Order ID and where product sub categories are different</w:t>
      </w:r>
    </w:p>
    <w:p w14:paraId="036CA9B8" w14:textId="77777777" w:rsidR="00942470" w:rsidRPr="00942470" w:rsidRDefault="00942470" w:rsidP="00942470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create the visualisation above matching mine exactly</w:t>
      </w:r>
    </w:p>
    <w:p w14:paraId="7AB7ABC4" w14:textId="77777777" w:rsidR="00942470" w:rsidRPr="00942470" w:rsidRDefault="00942470" w:rsidP="00942470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create a total sales calculation (sales of both product sub categories when bought together)</w:t>
      </w:r>
    </w:p>
    <w:p w14:paraId="734579AF" w14:textId="77777777" w:rsidR="00942470" w:rsidRPr="00942470" w:rsidRDefault="00942470" w:rsidP="00942470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sort the bars by highest total sales first</w:t>
      </w:r>
    </w:p>
    <w:p w14:paraId="4B5A159A" w14:textId="77777777" w:rsidR="00942470" w:rsidRPr="00942470" w:rsidRDefault="00942470" w:rsidP="00942470">
      <w:pPr>
        <w:numPr>
          <w:ilvl w:val="0"/>
          <w:numId w:val="1"/>
        </w:numPr>
        <w:shd w:val="clear" w:color="auto" w:fill="FFFFFF"/>
        <w:spacing w:after="0" w:line="240" w:lineRule="auto"/>
        <w:ind w:firstLine="0"/>
        <w:textAlignment w:val="baseline"/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</w:pPr>
      <w:r w:rsidRPr="00942470">
        <w:rPr>
          <w:rFonts w:ascii="Arial" w:eastAsia="Times New Roman" w:hAnsi="Arial" w:cs="Times New Roman"/>
          <w:color w:val="000000"/>
          <w:sz w:val="21"/>
          <w:szCs w:val="21"/>
          <w:lang w:eastAsia="en-IN"/>
        </w:rPr>
        <w:t>create a top n filter to show the top n product sub categories based on total sales</w:t>
      </w:r>
    </w:p>
    <w:p w14:paraId="53918728" w14:textId="77777777" w:rsidR="00FA032B" w:rsidRDefault="00FA032B"/>
    <w:sectPr w:rsidR="00FA03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A60BEF"/>
    <w:multiLevelType w:val="multilevel"/>
    <w:tmpl w:val="09A0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Q3sDQxNbQwNzRU0lEKTi0uzszPAykwrAUAa2YErywAAAA="/>
  </w:docVars>
  <w:rsids>
    <w:rsidRoot w:val="00FA032B"/>
    <w:rsid w:val="00942470"/>
    <w:rsid w:val="00FA0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D2A3DD-50FC-45C2-91A4-5B7D556A3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3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2T18:35:00Z</dcterms:created>
  <dcterms:modified xsi:type="dcterms:W3CDTF">2021-03-22T18:35:00Z</dcterms:modified>
</cp:coreProperties>
</file>